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30B" w:rsidRDefault="001D330B" w:rsidP="001D330B">
      <w:pPr>
        <w:pStyle w:val="NoSpacing"/>
        <w:jc w:val="center"/>
        <w:rPr>
          <w:rFonts w:ascii="inherit" w:hAnsi="inherit" w:cs="Arial"/>
          <w:b/>
          <w:bCs/>
          <w:noProof/>
          <w:color w:val="444444"/>
          <w:sz w:val="28"/>
          <w:szCs w:val="28"/>
          <w:bdr w:val="none" w:sz="0" w:space="0" w:color="auto" w:frame="1"/>
        </w:rPr>
      </w:pPr>
      <w:r w:rsidRPr="001D330B">
        <w:rPr>
          <w:rFonts w:ascii="inherit" w:hAnsi="inherit" w:cs="Arial"/>
          <w:b/>
          <w:bCs/>
          <w:noProof/>
          <w:color w:val="444444"/>
          <w:sz w:val="28"/>
          <w:szCs w:val="28"/>
          <w:bdr w:val="none" w:sz="0" w:space="0" w:color="auto" w:frame="1"/>
        </w:rPr>
        <w:drawing>
          <wp:inline distT="0" distB="0" distL="0" distR="0" wp14:anchorId="5350A99E" wp14:editId="74EE4A41">
            <wp:extent cx="1181265" cy="12003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30B" w:rsidRPr="001D330B" w:rsidRDefault="001D330B" w:rsidP="001D330B">
      <w:pPr>
        <w:pStyle w:val="NoSpacing"/>
        <w:jc w:val="center"/>
        <w:rPr>
          <w:rFonts w:ascii="Times New Roman" w:hAnsi="Times New Roman" w:cs="Times New Roman"/>
          <w:b/>
          <w:bCs/>
          <w:noProof/>
          <w:color w:val="444444"/>
          <w:sz w:val="24"/>
          <w:szCs w:val="24"/>
          <w:bdr w:val="none" w:sz="0" w:space="0" w:color="auto" w:frame="1"/>
        </w:rPr>
      </w:pPr>
    </w:p>
    <w:p w:rsidR="001D330B" w:rsidRPr="001D330B" w:rsidRDefault="001D330B" w:rsidP="001D330B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1D330B">
        <w:rPr>
          <w:rStyle w:val="Strong"/>
          <w:rFonts w:ascii="Times New Roman" w:hAnsi="Times New Roman" w:cs="Times New Roman"/>
          <w:color w:val="444444"/>
          <w:sz w:val="28"/>
          <w:szCs w:val="28"/>
          <w:bdr w:val="none" w:sz="0" w:space="0" w:color="auto" w:frame="1"/>
        </w:rPr>
        <w:t>Hinsdale’s Water and Sewer Advisory Committee</w:t>
      </w:r>
    </w:p>
    <w:p w:rsidR="001D330B" w:rsidRPr="001D330B" w:rsidRDefault="001D330B" w:rsidP="001D330B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1D330B">
        <w:rPr>
          <w:rStyle w:val="Strong"/>
          <w:rFonts w:ascii="Times New Roman" w:hAnsi="Times New Roman" w:cs="Times New Roman"/>
          <w:color w:val="444444"/>
          <w:sz w:val="28"/>
          <w:szCs w:val="28"/>
          <w:bdr w:val="none" w:sz="0" w:space="0" w:color="auto" w:frame="1"/>
        </w:rPr>
        <w:t>Joint Meeting with the</w:t>
      </w:r>
    </w:p>
    <w:p w:rsidR="001D330B" w:rsidRPr="001D330B" w:rsidRDefault="001D330B" w:rsidP="001D330B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1D330B">
        <w:rPr>
          <w:rStyle w:val="Strong"/>
          <w:rFonts w:ascii="Times New Roman" w:hAnsi="Times New Roman" w:cs="Times New Roman"/>
          <w:color w:val="444444"/>
          <w:sz w:val="28"/>
          <w:szCs w:val="28"/>
          <w:bdr w:val="none" w:sz="0" w:space="0" w:color="auto" w:frame="1"/>
        </w:rPr>
        <w:t>Select Board in their role as the Town’s Water and Sewer Commission</w:t>
      </w:r>
    </w:p>
    <w:p w:rsidR="001D330B" w:rsidRPr="001D330B" w:rsidRDefault="001D330B" w:rsidP="001D330B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1D330B">
        <w:rPr>
          <w:rStyle w:val="Strong"/>
          <w:rFonts w:ascii="Times New Roman" w:hAnsi="Times New Roman" w:cs="Times New Roman"/>
          <w:color w:val="444444"/>
          <w:sz w:val="28"/>
          <w:szCs w:val="28"/>
          <w:bdr w:val="none" w:sz="0" w:space="0" w:color="auto" w:frame="1"/>
        </w:rPr>
        <w:t>Meeting Agenda</w:t>
      </w:r>
    </w:p>
    <w:p w:rsidR="001D330B" w:rsidRPr="001D330B" w:rsidRDefault="001D330B" w:rsidP="001D330B">
      <w:pPr>
        <w:pStyle w:val="NormalWeb"/>
        <w:shd w:val="clear" w:color="auto" w:fill="FFFFFF"/>
        <w:textAlignment w:val="baseline"/>
        <w:rPr>
          <w:color w:val="444444"/>
          <w:sz w:val="28"/>
          <w:szCs w:val="28"/>
        </w:rPr>
      </w:pPr>
      <w:r w:rsidRPr="001D330B">
        <w:rPr>
          <w:color w:val="444444"/>
          <w:sz w:val="28"/>
          <w:szCs w:val="28"/>
        </w:rPr>
        <w:t> </w:t>
      </w:r>
    </w:p>
    <w:p w:rsidR="001D330B" w:rsidRPr="001D330B" w:rsidRDefault="001D330B" w:rsidP="001D33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D330B">
        <w:rPr>
          <w:rFonts w:ascii="Times New Roman" w:hAnsi="Times New Roman" w:cs="Times New Roman"/>
          <w:sz w:val="24"/>
          <w:szCs w:val="24"/>
        </w:rPr>
        <w:t>Date: Wednesday, August 23, 2023</w:t>
      </w:r>
    </w:p>
    <w:p w:rsidR="001D330B" w:rsidRPr="001D330B" w:rsidRDefault="00C44A58" w:rsidP="001D330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: 5:0</w:t>
      </w:r>
      <w:r w:rsidR="001D330B" w:rsidRPr="001D330B">
        <w:rPr>
          <w:rFonts w:ascii="Times New Roman" w:hAnsi="Times New Roman" w:cs="Times New Roman"/>
          <w:sz w:val="24"/>
          <w:szCs w:val="24"/>
        </w:rPr>
        <w:t>0 pm</w:t>
      </w:r>
    </w:p>
    <w:p w:rsidR="001D330B" w:rsidRPr="001D330B" w:rsidRDefault="001D330B" w:rsidP="001D33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D330B">
        <w:rPr>
          <w:rFonts w:ascii="Times New Roman" w:hAnsi="Times New Roman" w:cs="Times New Roman"/>
          <w:sz w:val="24"/>
          <w:szCs w:val="24"/>
        </w:rPr>
        <w:t>Place: Town Hall Community Room</w:t>
      </w:r>
    </w:p>
    <w:p w:rsidR="001D330B" w:rsidRPr="001D330B" w:rsidRDefault="001D330B" w:rsidP="001D33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D330B">
        <w:rPr>
          <w:rFonts w:ascii="Times New Roman" w:hAnsi="Times New Roman" w:cs="Times New Roman"/>
          <w:sz w:val="24"/>
          <w:szCs w:val="24"/>
        </w:rPr>
        <w:t>39 South Street, Hinsdale, MA 01235</w:t>
      </w:r>
    </w:p>
    <w:p w:rsidR="00FE326D" w:rsidRPr="001D330B" w:rsidRDefault="00FE326D">
      <w:pPr>
        <w:rPr>
          <w:rFonts w:ascii="Times New Roman" w:hAnsi="Times New Roman" w:cs="Times New Roman"/>
          <w:sz w:val="24"/>
          <w:szCs w:val="24"/>
        </w:rPr>
      </w:pPr>
    </w:p>
    <w:p w:rsidR="001D330B" w:rsidRPr="001D330B" w:rsidRDefault="001D330B" w:rsidP="001D330B">
      <w:pPr>
        <w:pStyle w:val="NormalWeb"/>
        <w:numPr>
          <w:ilvl w:val="0"/>
          <w:numId w:val="1"/>
        </w:numPr>
        <w:spacing w:line="480" w:lineRule="auto"/>
        <w:rPr>
          <w:color w:val="000000"/>
        </w:rPr>
      </w:pPr>
      <w:r w:rsidRPr="001D330B">
        <w:rPr>
          <w:color w:val="000000"/>
        </w:rPr>
        <w:t>Open Meeting</w:t>
      </w:r>
    </w:p>
    <w:p w:rsidR="00C44A58" w:rsidRPr="00C44A58" w:rsidRDefault="001D330B" w:rsidP="00C44A58">
      <w:pPr>
        <w:pStyle w:val="NoSpacing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1D330B">
        <w:rPr>
          <w:rFonts w:ascii="Times New Roman" w:hAnsi="Times New Roman" w:cs="Times New Roman"/>
          <w:sz w:val="24"/>
          <w:szCs w:val="24"/>
        </w:rPr>
        <w:t>Presentation from DPC Engineering on the Water System Asset Management Plan they have been working on for the Town.</w:t>
      </w:r>
      <w:r w:rsidRPr="001D33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D330B" w:rsidRPr="001D330B" w:rsidRDefault="001D330B" w:rsidP="001D330B">
      <w:pPr>
        <w:pStyle w:val="NormalWeb"/>
        <w:numPr>
          <w:ilvl w:val="0"/>
          <w:numId w:val="1"/>
        </w:numPr>
        <w:spacing w:line="480" w:lineRule="auto"/>
        <w:rPr>
          <w:color w:val="000000"/>
        </w:rPr>
      </w:pPr>
      <w:r w:rsidRPr="001D330B">
        <w:rPr>
          <w:color w:val="000000"/>
        </w:rPr>
        <w:t>Discuss flow meters</w:t>
      </w:r>
    </w:p>
    <w:p w:rsidR="001D330B" w:rsidRPr="001D330B" w:rsidRDefault="001D330B" w:rsidP="001D330B">
      <w:pPr>
        <w:pStyle w:val="NormalWeb"/>
        <w:numPr>
          <w:ilvl w:val="0"/>
          <w:numId w:val="1"/>
        </w:numPr>
        <w:spacing w:line="480" w:lineRule="auto"/>
        <w:rPr>
          <w:color w:val="000000"/>
        </w:rPr>
      </w:pPr>
      <w:r w:rsidRPr="001D330B">
        <w:rPr>
          <w:color w:val="000000"/>
        </w:rPr>
        <w:t>Adjournment</w:t>
      </w:r>
      <w:bookmarkStart w:id="0" w:name="_GoBack"/>
      <w:bookmarkEnd w:id="0"/>
    </w:p>
    <w:p w:rsidR="001D330B" w:rsidRPr="001D330B" w:rsidRDefault="001D330B">
      <w:pPr>
        <w:rPr>
          <w:sz w:val="24"/>
          <w:szCs w:val="24"/>
        </w:rPr>
      </w:pPr>
    </w:p>
    <w:sectPr w:rsidR="001D330B" w:rsidRPr="001D3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E583B"/>
    <w:multiLevelType w:val="hybridMultilevel"/>
    <w:tmpl w:val="BFBAB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jUxszSwMLc0sDRR0lEKTi0uzszPAykwqgUAun9lmSwAAAA="/>
  </w:docVars>
  <w:rsids>
    <w:rsidRoot w:val="001D330B"/>
    <w:rsid w:val="001D330B"/>
    <w:rsid w:val="00C44A58"/>
    <w:rsid w:val="00FE3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5D267"/>
  <w15:chartTrackingRefBased/>
  <w15:docId w15:val="{25EA8EB4-8377-4EED-AD22-5AAAB2349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3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330B"/>
    <w:rPr>
      <w:b/>
      <w:bCs/>
    </w:rPr>
  </w:style>
  <w:style w:type="paragraph" w:styleId="NoSpacing">
    <w:name w:val="No Spacing"/>
    <w:uiPriority w:val="1"/>
    <w:qFormat/>
    <w:rsid w:val="001D330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A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8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cp:lastPrinted>2023-08-21T18:37:00Z</cp:lastPrinted>
  <dcterms:created xsi:type="dcterms:W3CDTF">2023-08-18T12:31:00Z</dcterms:created>
  <dcterms:modified xsi:type="dcterms:W3CDTF">2023-08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5036c5-a7d3-42ac-97bd-a6d2f9392a58</vt:lpwstr>
  </property>
</Properties>
</file>